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9599A" w14:textId="77777777" w:rsidR="003D08C0" w:rsidRDefault="00DD0A30">
      <w:pPr>
        <w:jc w:val="center"/>
        <w:rPr>
          <w:rFonts w:ascii="Times New Roman" w:eastAsia="Times New Roman" w:hAnsi="Times New Roman" w:cs="Times New Roman"/>
          <w:sz w:val="50"/>
          <w:szCs w:val="50"/>
        </w:rPr>
      </w:pPr>
      <w:r>
        <w:rPr>
          <w:rFonts w:ascii="Times New Roman" w:eastAsia="Times New Roman" w:hAnsi="Times New Roman" w:cs="Times New Roman"/>
          <w:sz w:val="50"/>
          <w:szCs w:val="50"/>
        </w:rPr>
        <w:t>ECE 3300L</w:t>
      </w:r>
    </w:p>
    <w:p w14:paraId="0D8F5632" w14:textId="77777777" w:rsidR="003D08C0" w:rsidRDefault="003D08C0">
      <w:pPr>
        <w:jc w:val="center"/>
        <w:rPr>
          <w:rFonts w:ascii="Times New Roman" w:eastAsia="Times New Roman" w:hAnsi="Times New Roman" w:cs="Times New Roman"/>
          <w:sz w:val="50"/>
          <w:szCs w:val="50"/>
        </w:rPr>
      </w:pPr>
    </w:p>
    <w:p w14:paraId="4EEA6932" w14:textId="77777777" w:rsidR="003D08C0" w:rsidRDefault="00DD0A30">
      <w:pPr>
        <w:jc w:val="center"/>
        <w:rPr>
          <w:rFonts w:ascii="Times New Roman" w:eastAsia="Times New Roman" w:hAnsi="Times New Roman" w:cs="Times New Roman"/>
          <w:sz w:val="50"/>
          <w:szCs w:val="50"/>
        </w:rPr>
      </w:pPr>
      <w:r>
        <w:rPr>
          <w:rFonts w:ascii="Times New Roman" w:eastAsia="Times New Roman" w:hAnsi="Times New Roman" w:cs="Times New Roman"/>
          <w:sz w:val="50"/>
          <w:szCs w:val="50"/>
        </w:rPr>
        <w:t>Lab 5</w:t>
      </w:r>
    </w:p>
    <w:p w14:paraId="11D28360" w14:textId="77777777" w:rsidR="003D08C0" w:rsidRDefault="003D08C0">
      <w:pPr>
        <w:jc w:val="center"/>
        <w:rPr>
          <w:rFonts w:ascii="Times New Roman" w:eastAsia="Times New Roman" w:hAnsi="Times New Roman" w:cs="Times New Roman"/>
          <w:sz w:val="50"/>
          <w:szCs w:val="50"/>
        </w:rPr>
      </w:pPr>
    </w:p>
    <w:p w14:paraId="5406B60B" w14:textId="77777777" w:rsidR="003D08C0" w:rsidRDefault="00DD0A30">
      <w:pPr>
        <w:jc w:val="center"/>
        <w:rPr>
          <w:rFonts w:ascii="Times New Roman" w:eastAsia="Times New Roman" w:hAnsi="Times New Roman" w:cs="Times New Roman"/>
          <w:sz w:val="50"/>
          <w:szCs w:val="50"/>
        </w:rPr>
      </w:pPr>
      <w:r>
        <w:rPr>
          <w:rFonts w:ascii="Times New Roman" w:eastAsia="Times New Roman" w:hAnsi="Times New Roman" w:cs="Times New Roman"/>
          <w:sz w:val="50"/>
          <w:szCs w:val="50"/>
        </w:rPr>
        <w:t>Instructor: Mohamed Aly</w:t>
      </w:r>
    </w:p>
    <w:p w14:paraId="2082985E" w14:textId="77777777" w:rsidR="003D08C0" w:rsidRDefault="003D08C0">
      <w:pPr>
        <w:jc w:val="center"/>
        <w:rPr>
          <w:rFonts w:ascii="Times New Roman" w:eastAsia="Times New Roman" w:hAnsi="Times New Roman" w:cs="Times New Roman"/>
          <w:sz w:val="50"/>
          <w:szCs w:val="50"/>
        </w:rPr>
      </w:pPr>
    </w:p>
    <w:p w14:paraId="4D1C15DB" w14:textId="77777777" w:rsidR="003D08C0" w:rsidRDefault="00DD0A30">
      <w:pPr>
        <w:jc w:val="center"/>
        <w:rPr>
          <w:rFonts w:ascii="Times New Roman" w:eastAsia="Times New Roman" w:hAnsi="Times New Roman" w:cs="Times New Roman"/>
          <w:sz w:val="50"/>
          <w:szCs w:val="50"/>
        </w:rPr>
      </w:pPr>
      <w:r>
        <w:rPr>
          <w:rFonts w:ascii="Times New Roman" w:eastAsia="Times New Roman" w:hAnsi="Times New Roman" w:cs="Times New Roman"/>
          <w:sz w:val="50"/>
          <w:szCs w:val="50"/>
        </w:rPr>
        <w:t>Group A</w:t>
      </w:r>
    </w:p>
    <w:p w14:paraId="497F45E1" w14:textId="77777777" w:rsidR="003D08C0" w:rsidRDefault="003D08C0">
      <w:pPr>
        <w:jc w:val="center"/>
        <w:rPr>
          <w:rFonts w:ascii="Times New Roman" w:eastAsia="Times New Roman" w:hAnsi="Times New Roman" w:cs="Times New Roman"/>
          <w:sz w:val="50"/>
          <w:szCs w:val="50"/>
        </w:rPr>
      </w:pPr>
    </w:p>
    <w:p w14:paraId="32A8A1FB" w14:textId="77777777" w:rsidR="003D08C0" w:rsidRDefault="003D08C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A5ADA7A" w14:textId="77777777" w:rsidR="003D08C0" w:rsidRDefault="00DD0A30">
      <w:pPr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ami Elias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012546378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hyperlink r:id="rId4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samielias@cpp.edu</w:t>
        </w:r>
      </w:hyperlink>
    </w:p>
    <w:p w14:paraId="5A7C27F3" w14:textId="77777777" w:rsidR="003D08C0" w:rsidRDefault="00DD0A30">
      <w:pPr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oseph Popoviciu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014357772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jdpopoviciu@cpp.edu</w:t>
      </w:r>
    </w:p>
    <w:p w14:paraId="681586DE" w14:textId="77777777" w:rsidR="003D08C0" w:rsidRDefault="003D08C0"/>
    <w:p w14:paraId="1CE3DA94" w14:textId="77777777" w:rsidR="003D08C0" w:rsidRDefault="003D08C0"/>
    <w:p w14:paraId="6C4510C4" w14:textId="77777777" w:rsidR="003D08C0" w:rsidRDefault="003D08C0"/>
    <w:p w14:paraId="30A12777" w14:textId="77777777" w:rsidR="003D08C0" w:rsidRDefault="003D08C0"/>
    <w:p w14:paraId="3173C83D" w14:textId="77777777" w:rsidR="003D08C0" w:rsidRDefault="003D08C0"/>
    <w:p w14:paraId="41D594FE" w14:textId="77777777" w:rsidR="003D08C0" w:rsidRDefault="003D08C0"/>
    <w:p w14:paraId="39C19D08" w14:textId="77777777" w:rsidR="003D08C0" w:rsidRDefault="003D08C0"/>
    <w:p w14:paraId="53B1FDB1" w14:textId="77777777" w:rsidR="003D08C0" w:rsidRDefault="003D08C0"/>
    <w:p w14:paraId="6E5E5B92" w14:textId="77777777" w:rsidR="003D08C0" w:rsidRDefault="003D08C0"/>
    <w:p w14:paraId="34EBDBF0" w14:textId="77777777" w:rsidR="003D08C0" w:rsidRDefault="003D08C0"/>
    <w:p w14:paraId="57614F3E" w14:textId="77777777" w:rsidR="003D08C0" w:rsidRDefault="003D08C0"/>
    <w:p w14:paraId="4B29DB2F" w14:textId="77777777" w:rsidR="003D08C0" w:rsidRDefault="003D08C0"/>
    <w:p w14:paraId="1FCA75DD" w14:textId="77777777" w:rsidR="003D08C0" w:rsidRDefault="003D08C0"/>
    <w:p w14:paraId="35186651" w14:textId="77777777" w:rsidR="003D08C0" w:rsidRDefault="003D08C0"/>
    <w:p w14:paraId="041A12C3" w14:textId="77777777" w:rsidR="003D08C0" w:rsidRDefault="003D08C0"/>
    <w:p w14:paraId="774E7470" w14:textId="77777777" w:rsidR="003D08C0" w:rsidRDefault="003D08C0"/>
    <w:p w14:paraId="17D5F655" w14:textId="77777777" w:rsidR="003D08C0" w:rsidRDefault="003D08C0"/>
    <w:p w14:paraId="0657E849" w14:textId="77777777" w:rsidR="003D08C0" w:rsidRDefault="003D08C0"/>
    <w:p w14:paraId="7576DDFB" w14:textId="77777777" w:rsidR="003D08C0" w:rsidRDefault="003D08C0"/>
    <w:p w14:paraId="6C2EDF7D" w14:textId="77777777" w:rsidR="003D08C0" w:rsidRDefault="003D08C0"/>
    <w:p w14:paraId="5D40C19C" w14:textId="77777777" w:rsidR="003D08C0" w:rsidRDefault="003D08C0"/>
    <w:p w14:paraId="1850599D" w14:textId="77777777" w:rsidR="003D08C0" w:rsidRDefault="003D08C0"/>
    <w:p w14:paraId="5D8A8AA4" w14:textId="77777777" w:rsidR="003D08C0" w:rsidRDefault="003D08C0"/>
    <w:p w14:paraId="26F58EAB" w14:textId="77777777" w:rsidR="003D08C0" w:rsidRDefault="00DD0A30">
      <w:r>
        <w:lastRenderedPageBreak/>
        <w:t>Objective:</w:t>
      </w:r>
    </w:p>
    <w:p w14:paraId="356F0ED6" w14:textId="77777777" w:rsidR="003D08C0" w:rsidRDefault="00DD0A30">
      <w:pPr>
        <w:ind w:firstLine="720"/>
      </w:pPr>
      <w:r>
        <w:t xml:space="preserve">Previously, we made an up/down counter for single digits. We also made an up counter for multi digits. Now the objective is to make a multi digit up/down counter. </w:t>
      </w:r>
    </w:p>
    <w:p w14:paraId="009903FC" w14:textId="77777777" w:rsidR="003D08C0" w:rsidRDefault="003D08C0"/>
    <w:p w14:paraId="093A7EAA" w14:textId="77777777" w:rsidR="003D08C0" w:rsidRDefault="003D08C0"/>
    <w:p w14:paraId="241A085E" w14:textId="77777777" w:rsidR="003D08C0" w:rsidRDefault="00DD0A30">
      <w:r>
        <w:t>Results:</w:t>
      </w:r>
    </w:p>
    <w:p w14:paraId="15BFBD81" w14:textId="77777777" w:rsidR="003D08C0" w:rsidRDefault="00DD0A30">
      <w:r>
        <w:rPr>
          <w:noProof/>
        </w:rPr>
        <w:drawing>
          <wp:inline distT="114300" distB="114300" distL="114300" distR="114300" wp14:anchorId="33CFE276" wp14:editId="492F893B">
            <wp:extent cx="4371975" cy="383505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 t="11867" b="22297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3835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7D5B44C" w14:textId="77777777" w:rsidR="003D08C0" w:rsidRDefault="00DD0A30">
      <w:pPr>
        <w:ind w:left="1440" w:firstLine="720"/>
      </w:pPr>
      <w:r>
        <w:t>Image 1: counting to 3 digits</w:t>
      </w:r>
    </w:p>
    <w:p w14:paraId="5C72B32B" w14:textId="77777777" w:rsidR="003D08C0" w:rsidRDefault="00DD0A30">
      <w:r>
        <w:rPr>
          <w:noProof/>
        </w:rPr>
        <w:lastRenderedPageBreak/>
        <w:drawing>
          <wp:inline distT="114300" distB="114300" distL="114300" distR="114300" wp14:anchorId="3FB07766" wp14:editId="6FE14B29">
            <wp:extent cx="4371975" cy="3356325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 t="8882" b="27897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3356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7505BE7" w14:textId="77777777" w:rsidR="003D08C0" w:rsidRDefault="00DD0A30">
      <w:r>
        <w:tab/>
      </w:r>
      <w:r>
        <w:tab/>
      </w:r>
      <w:r>
        <w:tab/>
      </w:r>
      <w:r>
        <w:tab/>
        <w:t>Image 2: counting to four digits</w:t>
      </w:r>
    </w:p>
    <w:p w14:paraId="20E27A3F" w14:textId="77777777" w:rsidR="003D08C0" w:rsidRDefault="003D08C0"/>
    <w:p w14:paraId="2B7887BF" w14:textId="77777777" w:rsidR="003D08C0" w:rsidRDefault="00DD0A30">
      <w:r>
        <w:t>Conclusio</w:t>
      </w:r>
      <w:r>
        <w:t>n:</w:t>
      </w:r>
    </w:p>
    <w:p w14:paraId="49FC8174" w14:textId="77777777" w:rsidR="003D08C0" w:rsidRDefault="003D08C0"/>
    <w:p w14:paraId="76FF1B86" w14:textId="77777777" w:rsidR="003D08C0" w:rsidRDefault="00DD0A30">
      <w:pPr>
        <w:spacing w:line="480" w:lineRule="auto"/>
        <w:ind w:firstLine="720"/>
      </w:pPr>
      <w:r>
        <w:rPr>
          <w:rFonts w:ascii="Times New Roman" w:eastAsia="Times New Roman" w:hAnsi="Times New Roman" w:cs="Times New Roman"/>
          <w:sz w:val="24"/>
          <w:szCs w:val="24"/>
        </w:rPr>
        <w:t>We were able to create a multi digit up/down counter that can count up or down at different speeds. We used a clock divider to enable us to change the speed of the counting. We also included an enable switch which turns the counter on and off. The clo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k divider works the same way it did in the previous labs. The most significant bit on the left, and the least significant bit on the right. </w:t>
      </w:r>
    </w:p>
    <w:sectPr w:rsidR="003D08C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zI3NDU3MTY3NDFR0lEKTi0uzszPAykwrAUAjZWJeCwAAAA="/>
  </w:docVars>
  <w:rsids>
    <w:rsidRoot w:val="003D08C0"/>
    <w:rsid w:val="003D08C0"/>
    <w:rsid w:val="00470CA7"/>
    <w:rsid w:val="00DD0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0EE02"/>
  <w15:docId w15:val="{15DA0CC0-DBDD-417F-B657-17B228399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mailto:samielias@cpp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0</Words>
  <Characters>745</Characters>
  <Application>Microsoft Office Word</Application>
  <DocSecurity>0</DocSecurity>
  <Lines>6</Lines>
  <Paragraphs>1</Paragraphs>
  <ScaleCrop>false</ScaleCrop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 popoviciu</dc:creator>
  <cp:lastModifiedBy>joseph popoviciu</cp:lastModifiedBy>
  <cp:revision>2</cp:revision>
  <dcterms:created xsi:type="dcterms:W3CDTF">2022-03-10T07:58:00Z</dcterms:created>
  <dcterms:modified xsi:type="dcterms:W3CDTF">2022-03-10T07:58:00Z</dcterms:modified>
</cp:coreProperties>
</file>